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60FB6" w14:textId="77777777" w:rsidR="002229DB" w:rsidRDefault="002229DB" w:rsidP="002229DB">
      <w:pPr>
        <w:pStyle w:val="Author"/>
        <w:spacing w:after="0"/>
        <w:jc w:val="left"/>
        <w:rPr>
          <w:sz w:val="72"/>
          <w:szCs w:val="72"/>
          <w:u w:val="single"/>
        </w:rPr>
      </w:pPr>
      <w:bookmarkStart w:id="0" w:name="_Hlk67747452"/>
      <w:bookmarkEnd w:id="0"/>
    </w:p>
    <w:p w14:paraId="69A5A649" w14:textId="77777777" w:rsidR="002229DB" w:rsidRDefault="002229DB" w:rsidP="002229DB">
      <w:pPr>
        <w:pStyle w:val="Author"/>
        <w:spacing w:after="0"/>
        <w:jc w:val="left"/>
        <w:rPr>
          <w:sz w:val="72"/>
          <w:szCs w:val="72"/>
          <w:u w:val="single"/>
        </w:rPr>
      </w:pPr>
    </w:p>
    <w:p w14:paraId="12E93163" w14:textId="341CF551" w:rsidR="002229DB" w:rsidRPr="000F0729" w:rsidRDefault="008D4CD3" w:rsidP="002229DB">
      <w:pPr>
        <w:pStyle w:val="Author"/>
        <w:spacing w:after="0"/>
        <w:jc w:val="left"/>
        <w:rPr>
          <w:b/>
          <w:sz w:val="72"/>
          <w:szCs w:val="72"/>
          <w:u w:val="single"/>
        </w:rPr>
      </w:pPr>
      <w:r>
        <w:rPr>
          <w:b/>
          <w:sz w:val="72"/>
          <w:szCs w:val="72"/>
          <w:u w:val="single"/>
        </w:rPr>
        <w:t>Data Science Portfolio</w:t>
      </w:r>
    </w:p>
    <w:p w14:paraId="171867E7" w14:textId="6D03A0E6" w:rsidR="002229DB" w:rsidRDefault="00B850A0" w:rsidP="002229DB">
      <w:pPr>
        <w:pStyle w:val="BodyText"/>
        <w:rPr>
          <w:b/>
          <w:sz w:val="40"/>
          <w:szCs w:val="40"/>
        </w:rPr>
      </w:pPr>
      <w:r>
        <w:rPr>
          <w:b/>
          <w:sz w:val="40"/>
          <w:szCs w:val="40"/>
        </w:rPr>
        <w:t>John Bartlett</w:t>
      </w:r>
    </w:p>
    <w:p w14:paraId="1E56C098" w14:textId="77777777" w:rsidR="002229DB" w:rsidRDefault="002229DB" w:rsidP="002229DB">
      <w:pPr>
        <w:pStyle w:val="BodyText"/>
      </w:pPr>
    </w:p>
    <w:p w14:paraId="01273920" w14:textId="77777777" w:rsidR="002229DB" w:rsidRDefault="002229DB" w:rsidP="002229DB">
      <w:pPr>
        <w:pStyle w:val="BodyText"/>
      </w:pPr>
    </w:p>
    <w:p w14:paraId="58C7330D" w14:textId="77777777" w:rsidR="002229DB" w:rsidRDefault="002229DB" w:rsidP="002229DB">
      <w:pPr>
        <w:pStyle w:val="BodyText"/>
      </w:pPr>
    </w:p>
    <w:p w14:paraId="6CFE5CED" w14:textId="77777777" w:rsidR="002229DB" w:rsidRDefault="002229DB" w:rsidP="002229DB">
      <w:pPr>
        <w:pStyle w:val="BodyText"/>
      </w:pPr>
    </w:p>
    <w:p w14:paraId="753FE848" w14:textId="77777777" w:rsidR="002229DB" w:rsidRDefault="002229DB" w:rsidP="002229DB">
      <w:pPr>
        <w:pStyle w:val="BodyText"/>
      </w:pPr>
    </w:p>
    <w:p w14:paraId="2FBEF97C" w14:textId="77777777" w:rsidR="002229DB" w:rsidRDefault="002229DB" w:rsidP="002229DB">
      <w:pPr>
        <w:pStyle w:val="BodyText"/>
      </w:pPr>
    </w:p>
    <w:p w14:paraId="4C75D01B" w14:textId="77777777" w:rsidR="002229DB" w:rsidRDefault="002229DB" w:rsidP="002229DB">
      <w:pPr>
        <w:pStyle w:val="BodyText"/>
      </w:pPr>
    </w:p>
    <w:p w14:paraId="5EBD6F47" w14:textId="77777777" w:rsidR="002229DB" w:rsidRDefault="002229DB" w:rsidP="002229DB">
      <w:pPr>
        <w:pStyle w:val="BodyText"/>
      </w:pPr>
    </w:p>
    <w:p w14:paraId="2462DDF9" w14:textId="77777777" w:rsidR="002229DB" w:rsidRDefault="002229DB" w:rsidP="002229DB">
      <w:pPr>
        <w:pStyle w:val="BodyText"/>
      </w:pPr>
    </w:p>
    <w:p w14:paraId="7FEA5180" w14:textId="77777777" w:rsidR="002229DB" w:rsidRDefault="002229DB" w:rsidP="002229DB">
      <w:pPr>
        <w:pStyle w:val="BodyText"/>
      </w:pPr>
    </w:p>
    <w:p w14:paraId="5B45969B" w14:textId="77777777" w:rsidR="002229DB" w:rsidRDefault="002229DB" w:rsidP="002229DB">
      <w:pPr>
        <w:pStyle w:val="BodyText"/>
      </w:pPr>
    </w:p>
    <w:p w14:paraId="6D6185A9" w14:textId="77777777" w:rsidR="008D4CD3" w:rsidRDefault="008D4CD3" w:rsidP="002229DB">
      <w:pPr>
        <w:pStyle w:val="BodyText"/>
        <w:spacing w:before="0" w:after="0"/>
        <w:rPr>
          <w:sz w:val="28"/>
          <w:szCs w:val="28"/>
        </w:rPr>
      </w:pPr>
    </w:p>
    <w:p w14:paraId="3F504AF0" w14:textId="77777777" w:rsidR="008D4CD3" w:rsidRDefault="008D4CD3" w:rsidP="002229DB">
      <w:pPr>
        <w:pStyle w:val="BodyText"/>
        <w:spacing w:before="0" w:after="0"/>
        <w:rPr>
          <w:sz w:val="28"/>
          <w:szCs w:val="28"/>
        </w:rPr>
      </w:pPr>
    </w:p>
    <w:p w14:paraId="6F8FAD49" w14:textId="77777777" w:rsidR="008D4CD3" w:rsidRDefault="008D4CD3" w:rsidP="002229DB">
      <w:pPr>
        <w:pStyle w:val="BodyText"/>
        <w:spacing w:before="0" w:after="0"/>
        <w:rPr>
          <w:sz w:val="28"/>
          <w:szCs w:val="28"/>
        </w:rPr>
      </w:pPr>
    </w:p>
    <w:p w14:paraId="3EAC2866" w14:textId="77777777" w:rsidR="008D4CD3" w:rsidRDefault="008D4CD3" w:rsidP="002229DB">
      <w:pPr>
        <w:pStyle w:val="BodyText"/>
        <w:spacing w:before="0" w:after="0"/>
        <w:rPr>
          <w:sz w:val="28"/>
          <w:szCs w:val="28"/>
        </w:rPr>
      </w:pPr>
    </w:p>
    <w:p w14:paraId="4EF45C60" w14:textId="75F7CE24" w:rsidR="002229DB" w:rsidRPr="00FB3C70" w:rsidRDefault="002229DB" w:rsidP="002229DB">
      <w:pPr>
        <w:pStyle w:val="BodyText"/>
        <w:spacing w:before="0" w:after="0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0F88B53B" w14:textId="77777777" w:rsidR="002229DB" w:rsidRDefault="002229DB" w:rsidP="002229DB">
      <w:pPr>
        <w:pStyle w:val="BodyText"/>
        <w:spacing w:before="0" w:after="0"/>
        <w:rPr>
          <w:sz w:val="28"/>
          <w:szCs w:val="28"/>
        </w:rPr>
      </w:pPr>
    </w:p>
    <w:p w14:paraId="0A9D508F" w14:textId="49E59CF3" w:rsidR="002229DB" w:rsidRDefault="002229DB" w:rsidP="002229DB">
      <w:pPr>
        <w:pStyle w:val="BodyText"/>
        <w:spacing w:before="0" w:after="0"/>
        <w:rPr>
          <w:sz w:val="28"/>
          <w:szCs w:val="28"/>
        </w:rPr>
      </w:pPr>
      <w:r w:rsidRPr="00FE4AFF">
        <w:rPr>
          <w:sz w:val="28"/>
          <w:szCs w:val="28"/>
        </w:rPr>
        <w:t xml:space="preserve">Course:                  </w:t>
      </w:r>
      <w:r>
        <w:rPr>
          <w:sz w:val="28"/>
          <w:szCs w:val="28"/>
        </w:rPr>
        <w:tab/>
      </w:r>
      <w:r w:rsidRPr="00FE4AFF">
        <w:rPr>
          <w:sz w:val="28"/>
          <w:szCs w:val="28"/>
        </w:rPr>
        <w:t xml:space="preserve">IST </w:t>
      </w:r>
      <w:r w:rsidR="00B850A0">
        <w:rPr>
          <w:sz w:val="28"/>
          <w:szCs w:val="28"/>
        </w:rPr>
        <w:t>782</w:t>
      </w:r>
    </w:p>
    <w:p w14:paraId="3144D10A" w14:textId="4C2175FB" w:rsidR="002229DB" w:rsidRDefault="002229DB" w:rsidP="002229DB">
      <w:pPr>
        <w:pStyle w:val="BodyText"/>
        <w:spacing w:before="0" w:after="0"/>
        <w:rPr>
          <w:sz w:val="28"/>
          <w:szCs w:val="28"/>
        </w:rPr>
      </w:pPr>
      <w:r>
        <w:rPr>
          <w:sz w:val="28"/>
          <w:szCs w:val="28"/>
        </w:rPr>
        <w:t>A</w:t>
      </w:r>
      <w:r w:rsidRPr="00FE4AFF">
        <w:rPr>
          <w:sz w:val="28"/>
          <w:szCs w:val="28"/>
        </w:rPr>
        <w:t xml:space="preserve">ssignment:      </w:t>
      </w:r>
      <w:r>
        <w:rPr>
          <w:sz w:val="28"/>
          <w:szCs w:val="28"/>
        </w:rPr>
        <w:tab/>
      </w:r>
      <w:r w:rsidR="00B850A0" w:rsidRPr="00B850A0">
        <w:rPr>
          <w:noProof/>
          <w:sz w:val="28"/>
          <w:szCs w:val="28"/>
        </w:rPr>
        <w:drawing>
          <wp:inline distT="0" distB="0" distL="0" distR="0" wp14:anchorId="4976F60D" wp14:editId="2B538061">
            <wp:extent cx="28575" cy="95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" cy="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85EB8">
        <w:rPr>
          <w:sz w:val="28"/>
          <w:szCs w:val="28"/>
        </w:rPr>
        <w:t>Project Portfolio Milestone Requirement</w:t>
      </w:r>
    </w:p>
    <w:p w14:paraId="38142BB9" w14:textId="408AD844" w:rsidR="002229DB" w:rsidRPr="00FB3C70" w:rsidRDefault="002229DB" w:rsidP="002229DB">
      <w:pPr>
        <w:pStyle w:val="BodyText"/>
        <w:spacing w:before="0" w:after="0"/>
        <w:rPr>
          <w:sz w:val="28"/>
          <w:szCs w:val="28"/>
        </w:rPr>
      </w:pPr>
      <w:r>
        <w:rPr>
          <w:sz w:val="28"/>
          <w:szCs w:val="28"/>
        </w:rPr>
        <w:t>Date: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8D4CD3">
        <w:rPr>
          <w:sz w:val="28"/>
          <w:szCs w:val="28"/>
        </w:rPr>
        <w:t>2</w:t>
      </w:r>
      <w:r>
        <w:rPr>
          <w:sz w:val="28"/>
          <w:szCs w:val="28"/>
        </w:rPr>
        <w:t>/</w:t>
      </w:r>
      <w:r w:rsidR="008D4CD3">
        <w:rPr>
          <w:sz w:val="28"/>
          <w:szCs w:val="28"/>
        </w:rPr>
        <w:t>14</w:t>
      </w:r>
      <w:r>
        <w:rPr>
          <w:sz w:val="28"/>
          <w:szCs w:val="28"/>
        </w:rPr>
        <w:t>/202</w:t>
      </w:r>
      <w:r w:rsidR="008D4CD3">
        <w:rPr>
          <w:sz w:val="28"/>
          <w:szCs w:val="28"/>
        </w:rPr>
        <w:t>2</w:t>
      </w:r>
    </w:p>
    <w:p w14:paraId="78DE2FCC" w14:textId="77777777" w:rsidR="002229DB" w:rsidRDefault="002229DB" w:rsidP="002229DB">
      <w:pPr>
        <w:pStyle w:val="FirstParagraph"/>
        <w:rPr>
          <w:b/>
          <w:sz w:val="32"/>
          <w:szCs w:val="32"/>
        </w:rPr>
      </w:pPr>
    </w:p>
    <w:p w14:paraId="27F6B800" w14:textId="77777777" w:rsidR="00FD22C4" w:rsidRDefault="00FD22C4"/>
    <w:p w14:paraId="3CE124CE" w14:textId="77777777" w:rsidR="00185EB8" w:rsidRDefault="00185EB8"/>
    <w:p w14:paraId="543102DE" w14:textId="77777777" w:rsidR="00185EB8" w:rsidRDefault="00185EB8"/>
    <w:sectPr w:rsidR="00185EB8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0F7120" w14:textId="77777777" w:rsidR="00F90982" w:rsidRDefault="00F90982" w:rsidP="00185EB8">
      <w:pPr>
        <w:spacing w:after="0" w:line="240" w:lineRule="auto"/>
      </w:pPr>
      <w:r>
        <w:separator/>
      </w:r>
    </w:p>
  </w:endnote>
  <w:endnote w:type="continuationSeparator" w:id="0">
    <w:p w14:paraId="477DAF47" w14:textId="77777777" w:rsidR="00F90982" w:rsidRDefault="00F90982" w:rsidP="00185E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Times New Roman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2973696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F9C5066" w14:textId="748B1157" w:rsidR="00185EB8" w:rsidRPr="00185EB8" w:rsidRDefault="00185EB8">
        <w:pPr>
          <w:pStyle w:val="Footer"/>
          <w:pBdr>
            <w:top w:val="single" w:sz="4" w:space="1" w:color="D9D9D9" w:themeColor="background1" w:themeShade="D9"/>
          </w:pBd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FAE2E25" w14:textId="77777777" w:rsidR="00185EB8" w:rsidRDefault="00185E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40355" w14:textId="77777777" w:rsidR="00F90982" w:rsidRDefault="00F90982" w:rsidP="00185EB8">
      <w:pPr>
        <w:spacing w:after="0" w:line="240" w:lineRule="auto"/>
      </w:pPr>
      <w:r>
        <w:separator/>
      </w:r>
    </w:p>
  </w:footnote>
  <w:footnote w:type="continuationSeparator" w:id="0">
    <w:p w14:paraId="53BFA775" w14:textId="77777777" w:rsidR="00F90982" w:rsidRDefault="00F90982" w:rsidP="00185EB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22C4"/>
    <w:rsid w:val="00185EB8"/>
    <w:rsid w:val="002229DB"/>
    <w:rsid w:val="0064333D"/>
    <w:rsid w:val="008D4CD3"/>
    <w:rsid w:val="00B850A0"/>
    <w:rsid w:val="00F90982"/>
    <w:rsid w:val="00FD22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6B27F1"/>
  <w15:chartTrackingRefBased/>
  <w15:docId w15:val="{0A5AB3B1-0662-4619-BB48-92FE6E1E2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229DB"/>
    <w:pPr>
      <w:spacing w:before="180" w:after="180" w:line="240" w:lineRule="auto"/>
    </w:pPr>
    <w:rPr>
      <w:rFonts w:ascii="Cambria" w:eastAsia="Cambria" w:hAnsi="Cambria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2229DB"/>
    <w:rPr>
      <w:rFonts w:ascii="Cambria" w:eastAsia="Cambria" w:hAnsi="Cambria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2229DB"/>
  </w:style>
  <w:style w:type="paragraph" w:customStyle="1" w:styleId="Author">
    <w:name w:val="Author"/>
    <w:next w:val="BodyText"/>
    <w:qFormat/>
    <w:rsid w:val="002229DB"/>
    <w:pPr>
      <w:keepNext/>
      <w:keepLines/>
      <w:spacing w:after="200" w:line="240" w:lineRule="auto"/>
      <w:jc w:val="center"/>
    </w:pPr>
    <w:rPr>
      <w:rFonts w:ascii="Cambria" w:eastAsia="Cambria" w:hAnsi="Cambria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85E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5EB8"/>
  </w:style>
  <w:style w:type="paragraph" w:styleId="Footer">
    <w:name w:val="footer"/>
    <w:basedOn w:val="Normal"/>
    <w:link w:val="FooterChar"/>
    <w:uiPriority w:val="99"/>
    <w:unhideWhenUsed/>
    <w:rsid w:val="00185E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5E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26</Words>
  <Characters>149</Characters>
  <Application>Microsoft Office Word</Application>
  <DocSecurity>0</DocSecurity>
  <Lines>1</Lines>
  <Paragraphs>1</Paragraphs>
  <ScaleCrop>false</ScaleCrop>
  <Company/>
  <LinksUpToDate>false</LinksUpToDate>
  <CharactersWithSpaces>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ny Bartlett</dc:creator>
  <cp:keywords/>
  <dc:description/>
  <cp:lastModifiedBy>Johnny Bartlett</cp:lastModifiedBy>
  <cp:revision>6</cp:revision>
  <dcterms:created xsi:type="dcterms:W3CDTF">2022-02-05T17:47:00Z</dcterms:created>
  <dcterms:modified xsi:type="dcterms:W3CDTF">2022-02-05T18:39:00Z</dcterms:modified>
</cp:coreProperties>
</file>